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ol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po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rus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mmer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gne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3T15:12:34Z</dcterms:created>
  <dcterms:modified xsi:type="dcterms:W3CDTF">2025-04-23T15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